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06EF11" w14:textId="0E0DB2E2" w:rsidR="00987360" w:rsidRPr="001F6312" w:rsidRDefault="00987360" w:rsidP="00766CDB">
      <w:pPr>
        <w:spacing w:after="0" w:line="240" w:lineRule="auto"/>
        <w:rPr>
          <w:rFonts w:ascii="Times New Roman" w:hAnsi="Times New Roman" w:cs="Times New Roman"/>
          <w:b/>
          <w:sz w:val="36"/>
          <w:szCs w:val="36"/>
        </w:rPr>
      </w:pPr>
      <w:r w:rsidRPr="001F6312">
        <w:rPr>
          <w:rFonts w:ascii="Times New Roman" w:hAnsi="Times New Roman" w:cs="Times New Roman"/>
          <w:b/>
          <w:sz w:val="36"/>
          <w:szCs w:val="36"/>
        </w:rPr>
        <w:t>Lukas Guimaraes</w:t>
      </w:r>
    </w:p>
    <w:p w14:paraId="272104A0" w14:textId="2A4E177B" w:rsidR="00987360" w:rsidRPr="00EE447C" w:rsidRDefault="00987360" w:rsidP="00766C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E447C">
        <w:rPr>
          <w:rFonts w:ascii="Times New Roman" w:hAnsi="Times New Roman" w:cs="Times New Roman"/>
          <w:sz w:val="24"/>
          <w:szCs w:val="24"/>
        </w:rPr>
        <w:t>Danbury, CT 06810│</w:t>
      </w:r>
      <w:r w:rsidR="00582D81">
        <w:rPr>
          <w:rFonts w:ascii="Times New Roman" w:hAnsi="Times New Roman" w:cs="Times New Roman"/>
          <w:sz w:val="24"/>
          <w:szCs w:val="24"/>
        </w:rPr>
        <w:t>LukasG3D@gmail.com</w:t>
      </w:r>
      <w:r w:rsidR="002C0E7B" w:rsidRPr="00EE447C">
        <w:rPr>
          <w:rFonts w:ascii="Times New Roman" w:hAnsi="Times New Roman" w:cs="Times New Roman"/>
          <w:sz w:val="24"/>
          <w:szCs w:val="24"/>
        </w:rPr>
        <w:t>│ (</w:t>
      </w:r>
      <w:r w:rsidRPr="00EE447C">
        <w:rPr>
          <w:rFonts w:ascii="Times New Roman" w:hAnsi="Times New Roman" w:cs="Times New Roman"/>
          <w:sz w:val="24"/>
          <w:szCs w:val="24"/>
        </w:rPr>
        <w:t>203) 767-0457</w:t>
      </w:r>
      <w:r w:rsidR="002D7A94" w:rsidRPr="00EE447C">
        <w:rPr>
          <w:rFonts w:ascii="Times New Roman" w:hAnsi="Times New Roman" w:cs="Times New Roman"/>
          <w:sz w:val="24"/>
          <w:szCs w:val="24"/>
        </w:rPr>
        <w:t>│</w:t>
      </w:r>
      <w:r w:rsidR="002D7A94">
        <w:rPr>
          <w:rFonts w:ascii="Times New Roman" w:hAnsi="Times New Roman" w:cs="Times New Roman"/>
          <w:sz w:val="24"/>
          <w:szCs w:val="24"/>
        </w:rPr>
        <w:t>https://</w:t>
      </w:r>
      <w:r w:rsidRPr="00EE447C">
        <w:rPr>
          <w:rFonts w:ascii="Times New Roman" w:hAnsi="Times New Roman" w:cs="Times New Roman"/>
          <w:sz w:val="24"/>
          <w:szCs w:val="24"/>
        </w:rPr>
        <w:t>www.</w:t>
      </w:r>
      <w:r w:rsidR="002D7A94">
        <w:rPr>
          <w:rFonts w:ascii="Times New Roman" w:hAnsi="Times New Roman" w:cs="Times New Roman"/>
          <w:sz w:val="24"/>
          <w:szCs w:val="24"/>
        </w:rPr>
        <w:t>Lukas3D.com/</w:t>
      </w:r>
    </w:p>
    <w:p w14:paraId="218C8E35" w14:textId="28384885" w:rsidR="00987360" w:rsidRPr="00EE447C" w:rsidRDefault="00987360" w:rsidP="00766C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42D1D0" w14:textId="0F91F3C2" w:rsidR="00987360" w:rsidRPr="001F6312" w:rsidRDefault="00987360" w:rsidP="00766CDB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1F6312">
        <w:rPr>
          <w:rFonts w:ascii="Times New Roman" w:hAnsi="Times New Roman" w:cs="Times New Roman"/>
          <w:b/>
          <w:sz w:val="28"/>
          <w:szCs w:val="28"/>
        </w:rPr>
        <w:t>EDUCATION</w:t>
      </w:r>
    </w:p>
    <w:p w14:paraId="6D411BA3" w14:textId="3E07DFA7" w:rsidR="00987360" w:rsidRPr="00EE447C" w:rsidRDefault="00987360" w:rsidP="00766C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E447C">
        <w:rPr>
          <w:rFonts w:ascii="Times New Roman" w:hAnsi="Times New Roman" w:cs="Times New Roman"/>
          <w:b/>
          <w:sz w:val="24"/>
          <w:szCs w:val="24"/>
        </w:rPr>
        <w:t>Becker College</w:t>
      </w:r>
      <w:r w:rsidRPr="00EE447C">
        <w:rPr>
          <w:rFonts w:ascii="Times New Roman" w:hAnsi="Times New Roman" w:cs="Times New Roman"/>
          <w:sz w:val="24"/>
          <w:szCs w:val="24"/>
        </w:rPr>
        <w:t>, Worcester, MA</w:t>
      </w:r>
      <w:r w:rsidR="00766CDB">
        <w:rPr>
          <w:rFonts w:ascii="Times New Roman" w:hAnsi="Times New Roman" w:cs="Times New Roman"/>
          <w:sz w:val="24"/>
          <w:szCs w:val="24"/>
        </w:rPr>
        <w:tab/>
      </w:r>
      <w:r w:rsidR="00766CDB">
        <w:rPr>
          <w:rFonts w:ascii="Times New Roman" w:hAnsi="Times New Roman" w:cs="Times New Roman"/>
          <w:sz w:val="24"/>
          <w:szCs w:val="24"/>
        </w:rPr>
        <w:tab/>
      </w:r>
      <w:r w:rsidR="00766CDB">
        <w:rPr>
          <w:rFonts w:ascii="Times New Roman" w:hAnsi="Times New Roman" w:cs="Times New Roman"/>
          <w:sz w:val="24"/>
          <w:szCs w:val="24"/>
        </w:rPr>
        <w:tab/>
        <w:t>Anticipated Graduation: December 2019</w:t>
      </w:r>
    </w:p>
    <w:p w14:paraId="62FCB3EA" w14:textId="0A768DF7" w:rsidR="00987360" w:rsidRPr="00766CDB" w:rsidRDefault="00987360" w:rsidP="00766CDB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766CDB">
        <w:rPr>
          <w:rFonts w:ascii="Times New Roman" w:hAnsi="Times New Roman" w:cs="Times New Roman"/>
          <w:i/>
          <w:sz w:val="24"/>
          <w:szCs w:val="24"/>
        </w:rPr>
        <w:t>Bachelo</w:t>
      </w:r>
      <w:r w:rsidR="00766CDB" w:rsidRPr="00766CDB">
        <w:rPr>
          <w:rFonts w:ascii="Times New Roman" w:hAnsi="Times New Roman" w:cs="Times New Roman"/>
          <w:i/>
          <w:sz w:val="24"/>
          <w:szCs w:val="24"/>
        </w:rPr>
        <w:t>r of Arts in Interactive Media</w:t>
      </w:r>
      <w:r w:rsidR="0073630C">
        <w:rPr>
          <w:rFonts w:ascii="Times New Roman" w:hAnsi="Times New Roman" w:cs="Times New Roman"/>
          <w:i/>
          <w:sz w:val="24"/>
          <w:szCs w:val="24"/>
        </w:rPr>
        <w:t xml:space="preserve"> Design</w:t>
      </w:r>
    </w:p>
    <w:p w14:paraId="7BD00756" w14:textId="007CEEEA" w:rsidR="00102337" w:rsidRPr="00EE447C" w:rsidRDefault="00102337" w:rsidP="00766C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E447C">
        <w:rPr>
          <w:rFonts w:ascii="Times New Roman" w:hAnsi="Times New Roman" w:cs="Times New Roman"/>
          <w:sz w:val="24"/>
          <w:szCs w:val="24"/>
        </w:rPr>
        <w:t>Concentration: Game Art</w:t>
      </w:r>
    </w:p>
    <w:p w14:paraId="672A9C74" w14:textId="77777777" w:rsidR="002F2E64" w:rsidRDefault="002F2E64" w:rsidP="00766C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3983F1" w14:textId="70A5E47B" w:rsidR="00102337" w:rsidRPr="00EE447C" w:rsidRDefault="00D74D8F" w:rsidP="00766CDB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</w:t>
      </w:r>
      <w:r w:rsidR="003E2F2C">
        <w:rPr>
          <w:rFonts w:ascii="Times New Roman" w:hAnsi="Times New Roman" w:cs="Times New Roman"/>
          <w:b/>
          <w:sz w:val="28"/>
          <w:szCs w:val="28"/>
        </w:rPr>
        <w:t>ROJECT</w:t>
      </w:r>
      <w:r w:rsidR="002D7A94">
        <w:rPr>
          <w:rFonts w:ascii="Times New Roman" w:hAnsi="Times New Roman" w:cs="Times New Roman"/>
          <w:b/>
          <w:sz w:val="28"/>
          <w:szCs w:val="28"/>
        </w:rPr>
        <w:t>S</w:t>
      </w:r>
      <w:r w:rsidR="00102337" w:rsidRPr="00EE447C">
        <w:rPr>
          <w:rFonts w:ascii="Times New Roman" w:hAnsi="Times New Roman" w:cs="Times New Roman"/>
          <w:b/>
          <w:sz w:val="28"/>
          <w:szCs w:val="28"/>
        </w:rPr>
        <w:t xml:space="preserve">: </w:t>
      </w:r>
    </w:p>
    <w:p w14:paraId="20FE5143" w14:textId="29181F30" w:rsidR="00102337" w:rsidRPr="00C2446A" w:rsidRDefault="00D74D8F" w:rsidP="00C2446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2446A">
        <w:rPr>
          <w:rFonts w:ascii="Times New Roman" w:hAnsi="Times New Roman" w:cs="Times New Roman"/>
          <w:b/>
          <w:sz w:val="24"/>
          <w:szCs w:val="24"/>
        </w:rPr>
        <w:t>Legends and Warfare (L.A.W.)</w:t>
      </w:r>
      <w:r w:rsidR="00590558">
        <w:rPr>
          <w:rFonts w:ascii="Times New Roman" w:hAnsi="Times New Roman" w:cs="Times New Roman"/>
          <w:b/>
          <w:sz w:val="24"/>
          <w:szCs w:val="24"/>
        </w:rPr>
        <w:tab/>
      </w:r>
      <w:r w:rsidR="00590558">
        <w:rPr>
          <w:rFonts w:ascii="Times New Roman" w:hAnsi="Times New Roman" w:cs="Times New Roman"/>
          <w:b/>
          <w:sz w:val="24"/>
          <w:szCs w:val="24"/>
        </w:rPr>
        <w:tab/>
      </w:r>
      <w:r w:rsidR="00590558">
        <w:rPr>
          <w:rFonts w:ascii="Times New Roman" w:hAnsi="Times New Roman" w:cs="Times New Roman"/>
          <w:b/>
          <w:sz w:val="24"/>
          <w:szCs w:val="24"/>
        </w:rPr>
        <w:tab/>
      </w:r>
      <w:r w:rsidR="00590558">
        <w:rPr>
          <w:rFonts w:ascii="Times New Roman" w:hAnsi="Times New Roman" w:cs="Times New Roman"/>
          <w:b/>
          <w:sz w:val="24"/>
          <w:szCs w:val="24"/>
        </w:rPr>
        <w:tab/>
      </w:r>
      <w:r w:rsidR="00590558">
        <w:rPr>
          <w:rFonts w:ascii="Times New Roman" w:hAnsi="Times New Roman" w:cs="Times New Roman"/>
          <w:b/>
          <w:sz w:val="24"/>
          <w:szCs w:val="24"/>
        </w:rPr>
        <w:tab/>
      </w:r>
      <w:r w:rsidR="00F00B18">
        <w:rPr>
          <w:rFonts w:ascii="Times New Roman" w:hAnsi="Times New Roman" w:cs="Times New Roman"/>
          <w:b/>
          <w:sz w:val="24"/>
          <w:szCs w:val="24"/>
        </w:rPr>
        <w:t xml:space="preserve">     </w:t>
      </w:r>
      <w:r w:rsidR="00590558" w:rsidRPr="00590558">
        <w:rPr>
          <w:rFonts w:ascii="Times New Roman" w:hAnsi="Times New Roman" w:cs="Times New Roman"/>
          <w:sz w:val="24"/>
          <w:szCs w:val="24"/>
        </w:rPr>
        <w:t>Fall 2018-</w:t>
      </w:r>
      <w:r w:rsidR="00F00B18">
        <w:rPr>
          <w:rFonts w:ascii="Times New Roman" w:hAnsi="Times New Roman" w:cs="Times New Roman"/>
          <w:sz w:val="24"/>
          <w:szCs w:val="24"/>
        </w:rPr>
        <w:t>Spring 2019</w:t>
      </w:r>
    </w:p>
    <w:p w14:paraId="3B93EF6C" w14:textId="31E53D74" w:rsidR="00C2446A" w:rsidRPr="00C2446A" w:rsidRDefault="00C2446A" w:rsidP="00C244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3D Character Artist</w:t>
      </w:r>
    </w:p>
    <w:p w14:paraId="7C724D70" w14:textId="77777777" w:rsidR="00C2446A" w:rsidRDefault="00D74D8F" w:rsidP="00D74D8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d a high poly model of the Sniper character </w:t>
      </w:r>
      <w:r w:rsidR="00C2446A">
        <w:rPr>
          <w:rFonts w:ascii="Times New Roman" w:hAnsi="Times New Roman" w:cs="Times New Roman"/>
          <w:sz w:val="24"/>
          <w:szCs w:val="24"/>
        </w:rPr>
        <w:t>in Zbrush</w:t>
      </w:r>
    </w:p>
    <w:p w14:paraId="6B62A572" w14:textId="42735A6A" w:rsidR="00D74D8F" w:rsidRDefault="00C2446A" w:rsidP="00D74D8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grated high poly model in Zbrush to Maya in order to make low poly model</w:t>
      </w:r>
    </w:p>
    <w:p w14:paraId="0E609CA6" w14:textId="660D18D0" w:rsidR="00C2446A" w:rsidRDefault="00C2446A" w:rsidP="00D74D8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V Mapping low poly models in Maya </w:t>
      </w:r>
    </w:p>
    <w:p w14:paraId="5E607517" w14:textId="550CCF12" w:rsidR="00C2446A" w:rsidRDefault="00C2446A" w:rsidP="00D74D8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ked and Texture in Substance Painter for game implementation </w:t>
      </w:r>
    </w:p>
    <w:p w14:paraId="7617600B" w14:textId="77777777" w:rsidR="00590558" w:rsidRDefault="00590558" w:rsidP="00C2446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AEDB1D3" w14:textId="44010486" w:rsidR="00D74D8F" w:rsidRPr="00590558" w:rsidRDefault="00D74D8F" w:rsidP="00C244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446A">
        <w:rPr>
          <w:rFonts w:ascii="Times New Roman" w:hAnsi="Times New Roman" w:cs="Times New Roman"/>
          <w:b/>
          <w:sz w:val="24"/>
          <w:szCs w:val="24"/>
        </w:rPr>
        <w:t>Shark Game</w:t>
      </w:r>
      <w:r w:rsidR="00590558">
        <w:rPr>
          <w:rFonts w:ascii="Times New Roman" w:hAnsi="Times New Roman" w:cs="Times New Roman"/>
          <w:b/>
          <w:sz w:val="24"/>
          <w:szCs w:val="24"/>
        </w:rPr>
        <w:tab/>
      </w:r>
      <w:r w:rsidR="00590558">
        <w:rPr>
          <w:rFonts w:ascii="Times New Roman" w:hAnsi="Times New Roman" w:cs="Times New Roman"/>
          <w:b/>
          <w:sz w:val="24"/>
          <w:szCs w:val="24"/>
        </w:rPr>
        <w:tab/>
      </w:r>
      <w:r w:rsidR="00590558">
        <w:rPr>
          <w:rFonts w:ascii="Times New Roman" w:hAnsi="Times New Roman" w:cs="Times New Roman"/>
          <w:b/>
          <w:sz w:val="24"/>
          <w:szCs w:val="24"/>
        </w:rPr>
        <w:tab/>
      </w:r>
      <w:r w:rsidR="00590558">
        <w:rPr>
          <w:rFonts w:ascii="Times New Roman" w:hAnsi="Times New Roman" w:cs="Times New Roman"/>
          <w:b/>
          <w:sz w:val="24"/>
          <w:szCs w:val="24"/>
        </w:rPr>
        <w:tab/>
      </w:r>
      <w:r w:rsidR="00590558">
        <w:rPr>
          <w:rFonts w:ascii="Times New Roman" w:hAnsi="Times New Roman" w:cs="Times New Roman"/>
          <w:b/>
          <w:sz w:val="24"/>
          <w:szCs w:val="24"/>
        </w:rPr>
        <w:tab/>
      </w:r>
      <w:r w:rsidR="00590558">
        <w:rPr>
          <w:rFonts w:ascii="Times New Roman" w:hAnsi="Times New Roman" w:cs="Times New Roman"/>
          <w:b/>
          <w:sz w:val="24"/>
          <w:szCs w:val="24"/>
        </w:rPr>
        <w:tab/>
      </w:r>
      <w:r w:rsidR="00590558">
        <w:rPr>
          <w:rFonts w:ascii="Times New Roman" w:hAnsi="Times New Roman" w:cs="Times New Roman"/>
          <w:b/>
          <w:sz w:val="24"/>
          <w:szCs w:val="24"/>
        </w:rPr>
        <w:tab/>
      </w:r>
      <w:r w:rsidR="00590558">
        <w:rPr>
          <w:rFonts w:ascii="Times New Roman" w:hAnsi="Times New Roman" w:cs="Times New Roman"/>
          <w:b/>
          <w:sz w:val="24"/>
          <w:szCs w:val="24"/>
        </w:rPr>
        <w:tab/>
      </w:r>
      <w:r w:rsidR="00590558">
        <w:rPr>
          <w:rFonts w:ascii="Times New Roman" w:hAnsi="Times New Roman" w:cs="Times New Roman"/>
          <w:b/>
          <w:sz w:val="24"/>
          <w:szCs w:val="24"/>
        </w:rPr>
        <w:tab/>
      </w:r>
      <w:r w:rsidR="00590558">
        <w:rPr>
          <w:rFonts w:ascii="Times New Roman" w:hAnsi="Times New Roman" w:cs="Times New Roman"/>
          <w:b/>
          <w:sz w:val="24"/>
          <w:szCs w:val="24"/>
        </w:rPr>
        <w:tab/>
      </w:r>
      <w:r w:rsidR="00590558">
        <w:rPr>
          <w:rFonts w:ascii="Times New Roman" w:hAnsi="Times New Roman" w:cs="Times New Roman"/>
          <w:sz w:val="24"/>
          <w:szCs w:val="24"/>
        </w:rPr>
        <w:t>Spring 2018</w:t>
      </w:r>
    </w:p>
    <w:p w14:paraId="6C64D2A8" w14:textId="3DE8A117" w:rsidR="00C2446A" w:rsidRPr="00C2446A" w:rsidRDefault="00C2446A" w:rsidP="00C2446A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3D Character Artist</w:t>
      </w:r>
    </w:p>
    <w:p w14:paraId="72D7908C" w14:textId="256288BB" w:rsidR="00D74D8F" w:rsidRDefault="00C2446A" w:rsidP="00D74D8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d </w:t>
      </w:r>
      <w:r w:rsidR="00EA2E79">
        <w:rPr>
          <w:rFonts w:ascii="Times New Roman" w:hAnsi="Times New Roman" w:cs="Times New Roman"/>
          <w:sz w:val="24"/>
          <w:szCs w:val="24"/>
        </w:rPr>
        <w:t xml:space="preserve">&amp; </w:t>
      </w:r>
      <w:r w:rsidR="002D7A94">
        <w:rPr>
          <w:rFonts w:ascii="Times New Roman" w:hAnsi="Times New Roman" w:cs="Times New Roman"/>
          <w:sz w:val="24"/>
          <w:szCs w:val="24"/>
        </w:rPr>
        <w:t>t</w:t>
      </w:r>
      <w:r w:rsidR="00EA2E79">
        <w:rPr>
          <w:rFonts w:ascii="Times New Roman" w:hAnsi="Times New Roman" w:cs="Times New Roman"/>
          <w:sz w:val="24"/>
          <w:szCs w:val="24"/>
        </w:rPr>
        <w:t xml:space="preserve">extured </w:t>
      </w:r>
      <w:r>
        <w:rPr>
          <w:rFonts w:ascii="Times New Roman" w:hAnsi="Times New Roman" w:cs="Times New Roman"/>
          <w:sz w:val="24"/>
          <w:szCs w:val="24"/>
        </w:rPr>
        <w:t>a shark and turtle model</w:t>
      </w:r>
      <w:r w:rsidR="0059055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Maya</w:t>
      </w:r>
    </w:p>
    <w:p w14:paraId="3C70972C" w14:textId="013058B8" w:rsidR="00C2446A" w:rsidRPr="00590558" w:rsidRDefault="00590558" w:rsidP="0059055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tructed 3D Rig, control groups, and animations using Maya (Unity engine)</w:t>
      </w:r>
    </w:p>
    <w:p w14:paraId="4D98BB67" w14:textId="0555F80A" w:rsidR="00102337" w:rsidRPr="00EE447C" w:rsidRDefault="00102337" w:rsidP="00766C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194377" w14:textId="6E165A89" w:rsidR="00102337" w:rsidRPr="00EE447C" w:rsidRDefault="00102337" w:rsidP="00766CDB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EE447C">
        <w:rPr>
          <w:rFonts w:ascii="Times New Roman" w:hAnsi="Times New Roman" w:cs="Times New Roman"/>
          <w:b/>
          <w:sz w:val="28"/>
          <w:szCs w:val="28"/>
        </w:rPr>
        <w:t>SKILLS</w:t>
      </w:r>
    </w:p>
    <w:p w14:paraId="645BC5A0" w14:textId="77777777" w:rsidR="00766CDB" w:rsidRDefault="00766CDB" w:rsidP="00766CD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766CD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A9C31F4" w14:textId="6F80B03D" w:rsidR="00102337" w:rsidRPr="00EE447C" w:rsidRDefault="00EE447C" w:rsidP="00766CD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E447C">
        <w:rPr>
          <w:rFonts w:ascii="Times New Roman" w:hAnsi="Times New Roman" w:cs="Times New Roman"/>
          <w:sz w:val="24"/>
          <w:szCs w:val="24"/>
        </w:rPr>
        <w:t>Adobe Photoshop: Advanced</w:t>
      </w:r>
      <w:r w:rsidR="00766CDB">
        <w:rPr>
          <w:rFonts w:ascii="Times New Roman" w:hAnsi="Times New Roman" w:cs="Times New Roman"/>
          <w:sz w:val="24"/>
          <w:szCs w:val="24"/>
        </w:rPr>
        <w:tab/>
      </w:r>
      <w:r w:rsidR="00766CDB">
        <w:rPr>
          <w:rFonts w:ascii="Times New Roman" w:hAnsi="Times New Roman" w:cs="Times New Roman"/>
          <w:sz w:val="24"/>
          <w:szCs w:val="24"/>
        </w:rPr>
        <w:tab/>
      </w:r>
    </w:p>
    <w:p w14:paraId="5568EDF6" w14:textId="36F5F9EA" w:rsidR="00EE447C" w:rsidRPr="00766CDB" w:rsidRDefault="00EE447C" w:rsidP="00766CD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E447C">
        <w:rPr>
          <w:rFonts w:ascii="Times New Roman" w:hAnsi="Times New Roman" w:cs="Times New Roman"/>
          <w:sz w:val="24"/>
          <w:szCs w:val="24"/>
        </w:rPr>
        <w:t>Zbrush: Intermediate</w:t>
      </w:r>
    </w:p>
    <w:p w14:paraId="15815343" w14:textId="5209CBDC" w:rsidR="00766CDB" w:rsidRPr="00EE447C" w:rsidRDefault="00766CDB" w:rsidP="00766CD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ty: Intermediate</w:t>
      </w:r>
    </w:p>
    <w:p w14:paraId="0D4B1C28" w14:textId="64E541EF" w:rsidR="00EE447C" w:rsidRPr="00EE447C" w:rsidRDefault="00EE447C" w:rsidP="00766CD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E447C">
        <w:rPr>
          <w:rFonts w:ascii="Times New Roman" w:hAnsi="Times New Roman" w:cs="Times New Roman"/>
          <w:sz w:val="24"/>
          <w:szCs w:val="24"/>
        </w:rPr>
        <w:t>Maya</w:t>
      </w:r>
      <w:r w:rsidR="00766CDB">
        <w:rPr>
          <w:rFonts w:ascii="Times New Roman" w:hAnsi="Times New Roman" w:cs="Times New Roman"/>
          <w:sz w:val="24"/>
          <w:szCs w:val="24"/>
        </w:rPr>
        <w:t xml:space="preserve"> 2018</w:t>
      </w:r>
      <w:r w:rsidRPr="00EE447C">
        <w:rPr>
          <w:rFonts w:ascii="Times New Roman" w:hAnsi="Times New Roman" w:cs="Times New Roman"/>
          <w:sz w:val="24"/>
          <w:szCs w:val="24"/>
        </w:rPr>
        <w:t>: Advanced</w:t>
      </w:r>
    </w:p>
    <w:p w14:paraId="61D4B66B" w14:textId="77777777" w:rsidR="00D74D8F" w:rsidRDefault="00EE447C" w:rsidP="00766CD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E447C">
        <w:rPr>
          <w:rFonts w:ascii="Times New Roman" w:hAnsi="Times New Roman" w:cs="Times New Roman"/>
          <w:sz w:val="24"/>
          <w:szCs w:val="24"/>
        </w:rPr>
        <w:t>Marvelous Designer 7: Beginner</w:t>
      </w:r>
    </w:p>
    <w:p w14:paraId="7193D6F4" w14:textId="77777777" w:rsidR="00D74D8F" w:rsidRDefault="00D74D8F" w:rsidP="00766CD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tance Painter: Intermediate</w:t>
      </w:r>
    </w:p>
    <w:p w14:paraId="05AE9CE0" w14:textId="77777777" w:rsidR="00C3689D" w:rsidRDefault="00D74D8F" w:rsidP="00766CD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tance Designer: Beginner</w:t>
      </w:r>
    </w:p>
    <w:p w14:paraId="77E737F1" w14:textId="28FF47EE" w:rsidR="00766CDB" w:rsidRPr="00C3689D" w:rsidRDefault="00C3689D" w:rsidP="00766CD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766CDB" w:rsidRPr="00C3689D" w:rsidSect="00766CD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t>Fluent in Portuguese</w:t>
      </w:r>
    </w:p>
    <w:p w14:paraId="01202A55" w14:textId="2FB96F15" w:rsidR="00EE447C" w:rsidRPr="00EE447C" w:rsidRDefault="00EE447C" w:rsidP="00766C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523ECC" w14:textId="5FF3AC75" w:rsidR="00EE447C" w:rsidRPr="00EE447C" w:rsidRDefault="00EE447C" w:rsidP="00766CDB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EE447C">
        <w:rPr>
          <w:rFonts w:ascii="Times New Roman" w:hAnsi="Times New Roman" w:cs="Times New Roman"/>
          <w:b/>
          <w:sz w:val="28"/>
          <w:szCs w:val="28"/>
        </w:rPr>
        <w:t>EXPERIENCE</w:t>
      </w:r>
    </w:p>
    <w:p w14:paraId="70F9FBE5" w14:textId="43D4D6A3" w:rsidR="00EE447C" w:rsidRDefault="00C3689D" w:rsidP="00766C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ew L</w:t>
      </w:r>
      <w:r w:rsidRPr="00C3689D">
        <w:rPr>
          <w:rFonts w:ascii="Times New Roman" w:hAnsi="Times New Roman" w:cs="Times New Roman"/>
          <w:b/>
          <w:sz w:val="24"/>
          <w:szCs w:val="24"/>
        </w:rPr>
        <w:t>eonard's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Danbury, C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F6312">
        <w:rPr>
          <w:rFonts w:ascii="Times New Roman" w:hAnsi="Times New Roman" w:cs="Times New Roman"/>
          <w:sz w:val="24"/>
          <w:szCs w:val="24"/>
        </w:rPr>
        <w:t xml:space="preserve">         </w:t>
      </w:r>
      <w:r w:rsidR="002D7A94">
        <w:rPr>
          <w:rFonts w:ascii="Times New Roman" w:hAnsi="Times New Roman" w:cs="Times New Roman"/>
          <w:sz w:val="24"/>
          <w:szCs w:val="24"/>
        </w:rPr>
        <w:t xml:space="preserve">     </w:t>
      </w:r>
      <w:r w:rsidR="001F631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ummer 2018-</w:t>
      </w:r>
      <w:r w:rsidR="00F00B18">
        <w:rPr>
          <w:rFonts w:ascii="Times New Roman" w:hAnsi="Times New Roman" w:cs="Times New Roman"/>
          <w:sz w:val="24"/>
          <w:szCs w:val="24"/>
        </w:rPr>
        <w:t>Fall</w:t>
      </w:r>
      <w:r>
        <w:rPr>
          <w:rFonts w:ascii="Times New Roman" w:hAnsi="Times New Roman" w:cs="Times New Roman"/>
          <w:sz w:val="24"/>
          <w:szCs w:val="24"/>
        </w:rPr>
        <w:t xml:space="preserve"> 201</w:t>
      </w:r>
      <w:r w:rsidR="00F00B18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(Seasonal)</w:t>
      </w:r>
    </w:p>
    <w:p w14:paraId="41E8E917" w14:textId="2CC53DED" w:rsidR="00C3689D" w:rsidRDefault="00C3689D" w:rsidP="00C3689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689D">
        <w:rPr>
          <w:rFonts w:ascii="Times New Roman" w:hAnsi="Times New Roman" w:cs="Times New Roman"/>
          <w:i/>
          <w:sz w:val="24"/>
          <w:szCs w:val="24"/>
        </w:rPr>
        <w:t>Front End Associate</w:t>
      </w:r>
    </w:p>
    <w:p w14:paraId="5DC33221" w14:textId="77777777" w:rsidR="002C0E7B" w:rsidRDefault="001F6312" w:rsidP="00FA3EEB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d customer services</w:t>
      </w:r>
      <w:r w:rsidR="00FA3EEB">
        <w:rPr>
          <w:rFonts w:ascii="Times New Roman" w:hAnsi="Times New Roman" w:cs="Times New Roman"/>
          <w:sz w:val="24"/>
          <w:szCs w:val="24"/>
        </w:rPr>
        <w:t xml:space="preserve"> 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C0E7B">
        <w:rPr>
          <w:rFonts w:ascii="Times New Roman" w:hAnsi="Times New Roman" w:cs="Times New Roman"/>
          <w:sz w:val="24"/>
          <w:szCs w:val="24"/>
        </w:rPr>
        <w:t xml:space="preserve">guidance </w:t>
      </w:r>
      <w:r w:rsidRPr="00FA3EEB">
        <w:rPr>
          <w:rFonts w:ascii="Times New Roman" w:hAnsi="Times New Roman" w:cs="Times New Roman"/>
          <w:sz w:val="24"/>
          <w:szCs w:val="24"/>
        </w:rPr>
        <w:t>and directed customer</w:t>
      </w:r>
      <w:r w:rsidR="002C0E7B">
        <w:rPr>
          <w:rFonts w:ascii="Times New Roman" w:hAnsi="Times New Roman" w:cs="Times New Roman"/>
          <w:sz w:val="24"/>
          <w:szCs w:val="24"/>
        </w:rPr>
        <w:t>s to the appropriate locations/</w:t>
      </w:r>
      <w:r w:rsidRPr="00FA3EEB">
        <w:rPr>
          <w:rFonts w:ascii="Times New Roman" w:hAnsi="Times New Roman" w:cs="Times New Roman"/>
          <w:sz w:val="24"/>
          <w:szCs w:val="24"/>
        </w:rPr>
        <w:t>destination</w:t>
      </w:r>
      <w:r w:rsidR="002C0E7B">
        <w:rPr>
          <w:rFonts w:ascii="Times New Roman" w:hAnsi="Times New Roman" w:cs="Times New Roman"/>
          <w:sz w:val="24"/>
          <w:szCs w:val="24"/>
        </w:rPr>
        <w:t>s based on their needs.</w:t>
      </w:r>
    </w:p>
    <w:p w14:paraId="25E56FC9" w14:textId="68F36DAB" w:rsidR="00C3689D" w:rsidRPr="002C0E7B" w:rsidRDefault="001F6312" w:rsidP="002C0E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0E7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3B7925" w14:textId="45D56DB0" w:rsidR="00146BA8" w:rsidRDefault="00146BA8" w:rsidP="002D7A94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46BA8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Microboard Processing Inc</w:t>
      </w:r>
      <w:r w:rsidR="002D7A94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,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eymour, CT</w:t>
      </w:r>
      <w:r w:rsidR="00766606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766606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766606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766606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D7A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   </w:t>
      </w:r>
      <w:r w:rsidR="00766606">
        <w:rPr>
          <w:rFonts w:ascii="Times New Roman" w:hAnsi="Times New Roman" w:cs="Times New Roman"/>
          <w:sz w:val="24"/>
          <w:szCs w:val="24"/>
          <w:shd w:val="clear" w:color="auto" w:fill="FFFFFF"/>
        </w:rPr>
        <w:t>Summer 2016-Fall 2017</w:t>
      </w:r>
    </w:p>
    <w:p w14:paraId="27C5417E" w14:textId="18A81BDC" w:rsidR="00EE447C" w:rsidRDefault="00146BA8" w:rsidP="00766CDB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Q</w:t>
      </w:r>
      <w:r w:rsidRPr="00146BA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uality </w:t>
      </w:r>
      <w:r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</w:t>
      </w:r>
      <w:r w:rsidRPr="00146BA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ontrol</w:t>
      </w:r>
    </w:p>
    <w:p w14:paraId="6167BB1A" w14:textId="22699F35" w:rsidR="00777E58" w:rsidRPr="00766606" w:rsidRDefault="00217049" w:rsidP="0076660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U</w:t>
      </w:r>
      <w:r w:rsidRPr="002170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ing </w:t>
      </w:r>
      <w:r w:rsidR="00766606">
        <w:rPr>
          <w:rFonts w:ascii="Times New Roman" w:hAnsi="Times New Roman" w:cs="Times New Roman"/>
          <w:sz w:val="24"/>
          <w:szCs w:val="24"/>
          <w:shd w:val="clear" w:color="auto" w:fill="FFFFFF"/>
        </w:rPr>
        <w:t>X</w:t>
      </w:r>
      <w:r w:rsidRPr="00217049">
        <w:rPr>
          <w:rFonts w:ascii="Times New Roman" w:hAnsi="Times New Roman" w:cs="Times New Roman"/>
          <w:sz w:val="24"/>
          <w:szCs w:val="24"/>
          <w:shd w:val="clear" w:color="auto" w:fill="FFFFFF"/>
        </w:rPr>
        <w:t>-ray</w:t>
      </w:r>
      <w:r w:rsidR="007666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chine’s</w:t>
      </w:r>
      <w:r w:rsidRPr="002170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mages to inspect about five hundred or more part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er board</w:t>
      </w:r>
      <w:r w:rsidR="007666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make sure all part is well </w:t>
      </w:r>
      <w:r w:rsidR="00766606" w:rsidRPr="00766606">
        <w:rPr>
          <w:rFonts w:ascii="Times New Roman" w:hAnsi="Times New Roman" w:cs="Times New Roman"/>
          <w:sz w:val="24"/>
          <w:szCs w:val="24"/>
          <w:shd w:val="clear" w:color="auto" w:fill="FFFFFF"/>
        </w:rPr>
        <w:t>soldered</w:t>
      </w:r>
      <w:r w:rsidR="007666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the board and not missing or broken.</w:t>
      </w:r>
    </w:p>
    <w:p w14:paraId="53A0A45C" w14:textId="77777777" w:rsidR="00146BA8" w:rsidRPr="00EE447C" w:rsidRDefault="00146BA8" w:rsidP="00766C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E38B5C" w14:textId="310F8F4A" w:rsidR="00EE447C" w:rsidRPr="00DC6B07" w:rsidRDefault="003E2F2C" w:rsidP="003E2F2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CAMPUS </w:t>
      </w:r>
      <w:r w:rsidR="0073630C">
        <w:rPr>
          <w:rFonts w:ascii="Times New Roman" w:hAnsi="Times New Roman" w:cs="Times New Roman"/>
          <w:b/>
          <w:sz w:val="28"/>
          <w:szCs w:val="28"/>
        </w:rPr>
        <w:t>INVOLV</w:t>
      </w:r>
      <w:r>
        <w:rPr>
          <w:rFonts w:ascii="Times New Roman" w:hAnsi="Times New Roman" w:cs="Times New Roman"/>
          <w:b/>
          <w:sz w:val="28"/>
          <w:szCs w:val="28"/>
        </w:rPr>
        <w:t>EMENT &amp; LEADERSHIP</w:t>
      </w:r>
      <w:r w:rsidR="00DC6B07">
        <w:rPr>
          <w:rFonts w:ascii="Times New Roman" w:hAnsi="Times New Roman" w:cs="Times New Roman"/>
          <w:b/>
          <w:sz w:val="28"/>
          <w:szCs w:val="28"/>
        </w:rPr>
        <w:t xml:space="preserve"> &amp; VOLUNTEER SERVICES</w:t>
      </w:r>
    </w:p>
    <w:p w14:paraId="32874A6A" w14:textId="58EDEAFD" w:rsidR="00DC6B07" w:rsidRDefault="003E2F2C" w:rsidP="003E2F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cker Colleg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E2F2C">
        <w:rPr>
          <w:rFonts w:ascii="Times New Roman" w:hAnsi="Times New Roman" w:cs="Times New Roman"/>
          <w:sz w:val="24"/>
          <w:szCs w:val="24"/>
        </w:rPr>
        <w:t>Worcester</w:t>
      </w:r>
      <w:r>
        <w:rPr>
          <w:rFonts w:ascii="Times New Roman" w:hAnsi="Times New Roman" w:cs="Times New Roman"/>
          <w:sz w:val="24"/>
          <w:szCs w:val="24"/>
        </w:rPr>
        <w:t>, MA</w:t>
      </w:r>
    </w:p>
    <w:p w14:paraId="46B5FDFF" w14:textId="7053EA71" w:rsidR="003E2F2C" w:rsidRPr="00DC6B07" w:rsidRDefault="003E2F2C" w:rsidP="00DC6B0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B07">
        <w:rPr>
          <w:rFonts w:ascii="Times New Roman" w:hAnsi="Times New Roman" w:cs="Times New Roman"/>
          <w:i/>
          <w:sz w:val="24"/>
          <w:szCs w:val="24"/>
        </w:rPr>
        <w:t>Esports</w:t>
      </w:r>
      <w:r w:rsidR="00F24DDC">
        <w:rPr>
          <w:rFonts w:ascii="Times New Roman" w:hAnsi="Times New Roman" w:cs="Times New Roman"/>
          <w:i/>
          <w:sz w:val="24"/>
          <w:szCs w:val="24"/>
        </w:rPr>
        <w:t xml:space="preserve"> V</w:t>
      </w:r>
      <w:r w:rsidR="00F24DDC" w:rsidRPr="00F24DDC">
        <w:rPr>
          <w:rFonts w:ascii="Times New Roman" w:hAnsi="Times New Roman" w:cs="Times New Roman"/>
          <w:i/>
          <w:sz w:val="24"/>
          <w:szCs w:val="24"/>
        </w:rPr>
        <w:t xml:space="preserve">arsity </w:t>
      </w:r>
      <w:r w:rsidR="00F24DDC">
        <w:rPr>
          <w:rFonts w:ascii="Times New Roman" w:hAnsi="Times New Roman" w:cs="Times New Roman"/>
          <w:i/>
          <w:sz w:val="24"/>
          <w:szCs w:val="24"/>
        </w:rPr>
        <w:t>T</w:t>
      </w:r>
      <w:r w:rsidR="00F24DDC" w:rsidRPr="00F24DDC">
        <w:rPr>
          <w:rFonts w:ascii="Times New Roman" w:hAnsi="Times New Roman" w:cs="Times New Roman"/>
          <w:i/>
          <w:sz w:val="24"/>
          <w:szCs w:val="24"/>
        </w:rPr>
        <w:t>eam</w:t>
      </w:r>
      <w:r w:rsidRPr="00DC6B07">
        <w:rPr>
          <w:rFonts w:ascii="Times New Roman" w:hAnsi="Times New Roman" w:cs="Times New Roman"/>
          <w:i/>
          <w:sz w:val="24"/>
          <w:szCs w:val="24"/>
        </w:rPr>
        <w:t xml:space="preserve"> Player</w:t>
      </w:r>
      <w:r w:rsidR="00F11BDC" w:rsidRPr="00DC6B0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11BDC" w:rsidRPr="00DC6B07">
        <w:rPr>
          <w:rFonts w:ascii="Times New Roman" w:hAnsi="Times New Roman" w:cs="Times New Roman"/>
          <w:sz w:val="24"/>
          <w:szCs w:val="24"/>
        </w:rPr>
        <w:t xml:space="preserve">- </w:t>
      </w:r>
      <w:r w:rsidRPr="00DC6B07">
        <w:rPr>
          <w:rFonts w:ascii="Times New Roman" w:hAnsi="Times New Roman" w:cs="Times New Roman"/>
          <w:sz w:val="24"/>
          <w:szCs w:val="24"/>
        </w:rPr>
        <w:t xml:space="preserve">Overwatch </w:t>
      </w:r>
      <w:r w:rsidR="00F00B18" w:rsidRPr="00DC6B07">
        <w:rPr>
          <w:rFonts w:ascii="Times New Roman" w:hAnsi="Times New Roman" w:cs="Times New Roman"/>
          <w:sz w:val="24"/>
          <w:szCs w:val="24"/>
        </w:rPr>
        <w:t>Main Tank</w:t>
      </w:r>
      <w:r w:rsidRPr="00DC6B07">
        <w:rPr>
          <w:rFonts w:ascii="Times New Roman" w:hAnsi="Times New Roman" w:cs="Times New Roman"/>
          <w:sz w:val="24"/>
          <w:szCs w:val="24"/>
        </w:rPr>
        <w:t xml:space="preserve"> Player</w:t>
      </w:r>
      <w:r w:rsidR="00861236">
        <w:rPr>
          <w:rFonts w:ascii="Times New Roman" w:hAnsi="Times New Roman" w:cs="Times New Roman"/>
          <w:sz w:val="24"/>
          <w:szCs w:val="24"/>
        </w:rPr>
        <w:t xml:space="preserve"> – Fall 2019</w:t>
      </w:r>
    </w:p>
    <w:p w14:paraId="54138EC8" w14:textId="6B97A299" w:rsidR="003E2F2C" w:rsidRDefault="007D74C5" w:rsidP="00DC6B0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B07">
        <w:rPr>
          <w:rFonts w:ascii="Times New Roman" w:hAnsi="Times New Roman" w:cs="Times New Roman"/>
          <w:sz w:val="24"/>
          <w:szCs w:val="24"/>
        </w:rPr>
        <w:t>Dean</w:t>
      </w:r>
      <w:r w:rsidR="00FA3EEB" w:rsidRPr="00DC6B07">
        <w:rPr>
          <w:rFonts w:ascii="Times New Roman" w:hAnsi="Times New Roman" w:cs="Times New Roman"/>
          <w:sz w:val="24"/>
          <w:szCs w:val="24"/>
        </w:rPr>
        <w:t>’</w:t>
      </w:r>
      <w:r w:rsidRPr="00DC6B07">
        <w:rPr>
          <w:rFonts w:ascii="Times New Roman" w:hAnsi="Times New Roman" w:cs="Times New Roman"/>
          <w:sz w:val="24"/>
          <w:szCs w:val="24"/>
        </w:rPr>
        <w:t>s List</w:t>
      </w:r>
      <w:r w:rsidR="00861236">
        <w:rPr>
          <w:rFonts w:ascii="Times New Roman" w:hAnsi="Times New Roman" w:cs="Times New Roman"/>
          <w:sz w:val="24"/>
          <w:szCs w:val="24"/>
        </w:rPr>
        <w:t xml:space="preserve"> – Spring 2019</w:t>
      </w:r>
    </w:p>
    <w:p w14:paraId="131C5662" w14:textId="061EBCB4" w:rsidR="00DC6B07" w:rsidRDefault="00DC6B07" w:rsidP="00DC6B0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 of IGDA Becker Chapter</w:t>
      </w:r>
      <w:r w:rsidR="00861236">
        <w:rPr>
          <w:rFonts w:ascii="Times New Roman" w:hAnsi="Times New Roman" w:cs="Times New Roman"/>
          <w:sz w:val="24"/>
          <w:szCs w:val="24"/>
        </w:rPr>
        <w:t xml:space="preserve"> – Fall 2018 to Fall 2019</w:t>
      </w:r>
      <w:bookmarkStart w:id="0" w:name="_GoBack"/>
      <w:bookmarkEnd w:id="0"/>
    </w:p>
    <w:p w14:paraId="533D8E2A" w14:textId="77A14E20" w:rsidR="003E2F2C" w:rsidRPr="002C0E7B" w:rsidRDefault="0084327D" w:rsidP="003E2F2C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lunteered around my community </w:t>
      </w:r>
      <w:r w:rsidR="004A5DB1">
        <w:rPr>
          <w:rFonts w:ascii="Times New Roman" w:hAnsi="Times New Roman" w:cs="Times New Roman"/>
          <w:sz w:val="24"/>
          <w:szCs w:val="24"/>
        </w:rPr>
        <w:t>with Random Acts of Kindness</w:t>
      </w:r>
    </w:p>
    <w:sectPr w:rsidR="003E2F2C" w:rsidRPr="002C0E7B" w:rsidSect="00766CD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A75341"/>
    <w:multiLevelType w:val="hybridMultilevel"/>
    <w:tmpl w:val="E28A5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8B5B19"/>
    <w:multiLevelType w:val="hybridMultilevel"/>
    <w:tmpl w:val="1B6C4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A626B7"/>
    <w:multiLevelType w:val="hybridMultilevel"/>
    <w:tmpl w:val="1520E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E53DF"/>
    <w:multiLevelType w:val="hybridMultilevel"/>
    <w:tmpl w:val="A3EE94F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EDD3245"/>
    <w:multiLevelType w:val="hybridMultilevel"/>
    <w:tmpl w:val="7EB6A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B53A55"/>
    <w:multiLevelType w:val="hybridMultilevel"/>
    <w:tmpl w:val="7856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FD4DBC"/>
    <w:multiLevelType w:val="hybridMultilevel"/>
    <w:tmpl w:val="BE346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MTEwNjKytDQyNzdU0lEKTi0uzszPAykwqwUAJ9TuuywAAAA="/>
  </w:docVars>
  <w:rsids>
    <w:rsidRoot w:val="00987360"/>
    <w:rsid w:val="00102337"/>
    <w:rsid w:val="00146BA8"/>
    <w:rsid w:val="001F6312"/>
    <w:rsid w:val="00217049"/>
    <w:rsid w:val="002C0E7B"/>
    <w:rsid w:val="002D7A94"/>
    <w:rsid w:val="002F2E64"/>
    <w:rsid w:val="003E2F2C"/>
    <w:rsid w:val="004A5DB1"/>
    <w:rsid w:val="004E3B78"/>
    <w:rsid w:val="00582D81"/>
    <w:rsid w:val="00590558"/>
    <w:rsid w:val="006410BC"/>
    <w:rsid w:val="006A5897"/>
    <w:rsid w:val="0073630C"/>
    <w:rsid w:val="00766606"/>
    <w:rsid w:val="00766CDB"/>
    <w:rsid w:val="00777E58"/>
    <w:rsid w:val="007D74C5"/>
    <w:rsid w:val="0084327D"/>
    <w:rsid w:val="00861236"/>
    <w:rsid w:val="00987360"/>
    <w:rsid w:val="00C2446A"/>
    <w:rsid w:val="00C3689D"/>
    <w:rsid w:val="00D74D8F"/>
    <w:rsid w:val="00D90F13"/>
    <w:rsid w:val="00DC6B07"/>
    <w:rsid w:val="00E067C8"/>
    <w:rsid w:val="00EA2E79"/>
    <w:rsid w:val="00EE447C"/>
    <w:rsid w:val="00F00B18"/>
    <w:rsid w:val="00F11BDC"/>
    <w:rsid w:val="00F24DDC"/>
    <w:rsid w:val="00FA3EEB"/>
    <w:rsid w:val="00FD2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F2D9F"/>
  <w15:chartTrackingRefBased/>
  <w15:docId w15:val="{601EF5AB-F0A2-4250-846B-9CBAE40FF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233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D7A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A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 Guimaraes</dc:creator>
  <cp:keywords/>
  <dc:description/>
  <cp:lastModifiedBy>General Lab</cp:lastModifiedBy>
  <cp:revision>2</cp:revision>
  <dcterms:created xsi:type="dcterms:W3CDTF">2019-10-23T20:40:00Z</dcterms:created>
  <dcterms:modified xsi:type="dcterms:W3CDTF">2019-10-23T20:40:00Z</dcterms:modified>
</cp:coreProperties>
</file>